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0118B5FF" w:rsidR="00A325D0" w:rsidRPr="006B4954" w:rsidRDefault="00A922D8" w:rsidP="006B4954">
      <w:pPr>
        <w:pStyle w:val="Title"/>
        <w:suppressAutoHyphens/>
        <w:contextualSpacing/>
        <w:jc w:val="center"/>
        <w:rPr>
          <w:rFonts w:asciiTheme="majorHAnsi" w:hAnsiTheme="majorHAnsi" w:cstheme="majorHAnsi"/>
          <w:sz w:val="22"/>
          <w:szCs w:val="22"/>
        </w:rPr>
      </w:pPr>
      <w:r w:rsidRPr="00A922D8">
        <w:rPr>
          <w:rFonts w:asciiTheme="majorHAnsi" w:hAnsiTheme="majorHAnsi" w:cstheme="majorHAnsi"/>
          <w:sz w:val="22"/>
          <w:szCs w:val="22"/>
        </w:rPr>
        <w:t>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7850DC"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7850DC"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7850DC"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7850DC"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7850DC"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7850DC"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7850DC"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7850DC"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353E1F25" w:rsidR="00A325D0" w:rsidRPr="006B4954" w:rsidRDefault="0028277D" w:rsidP="006B4954">
            <w:pPr>
              <w:suppressAutoHyphens/>
              <w:contextualSpacing/>
              <w:rPr>
                <w:rFonts w:asciiTheme="majorHAnsi" w:hAnsiTheme="majorHAnsi" w:cstheme="majorHAnsi"/>
                <w:szCs w:val="22"/>
              </w:rPr>
            </w:pPr>
            <w:r>
              <w:rPr>
                <w:rFonts w:asciiTheme="majorHAnsi" w:hAnsiTheme="majorHAnsi" w:cstheme="majorHAnsi"/>
                <w:szCs w:val="22"/>
              </w:rPr>
              <w:t>01/23/2022</w:t>
            </w:r>
          </w:p>
        </w:tc>
        <w:tc>
          <w:tcPr>
            <w:tcW w:w="1725" w:type="dxa"/>
          </w:tcPr>
          <w:p w14:paraId="093CD81A" w14:textId="5CAC62AA" w:rsidR="00A325D0" w:rsidRPr="006B4954" w:rsidRDefault="0028277D" w:rsidP="006B4954">
            <w:pPr>
              <w:suppressAutoHyphens/>
              <w:contextualSpacing/>
              <w:rPr>
                <w:rFonts w:asciiTheme="majorHAnsi" w:hAnsiTheme="majorHAnsi" w:cstheme="majorHAnsi"/>
                <w:szCs w:val="22"/>
              </w:rPr>
            </w:pPr>
            <w:r w:rsidRPr="0028277D">
              <w:rPr>
                <w:rFonts w:asciiTheme="majorHAnsi" w:hAnsiTheme="majorHAnsi" w:cstheme="majorHAnsi"/>
                <w:szCs w:val="22"/>
              </w:rPr>
              <w:t>Evan Elrod</w:t>
            </w:r>
          </w:p>
        </w:tc>
        <w:tc>
          <w:tcPr>
            <w:tcW w:w="5109" w:type="dxa"/>
          </w:tcPr>
          <w:p w14:paraId="7E3B24A0" w14:textId="298F445C" w:rsidR="00A325D0" w:rsidRPr="006B4954" w:rsidRDefault="0028277D" w:rsidP="006B4954">
            <w:pPr>
              <w:suppressAutoHyphens/>
              <w:contextualSpacing/>
              <w:rPr>
                <w:rFonts w:asciiTheme="majorHAnsi" w:hAnsiTheme="majorHAnsi" w:cstheme="majorHAnsi"/>
                <w:szCs w:val="22"/>
              </w:rPr>
            </w:pPr>
            <w:r>
              <w:rPr>
                <w:rFonts w:asciiTheme="majorHAnsi" w:hAnsiTheme="majorHAnsi" w:cstheme="majorHAnsi"/>
                <w:szCs w:val="22"/>
              </w:rPr>
              <w:t>Initial release</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6A4ADFC1" w14:textId="4F9ADEAE" w:rsidR="00A325D0" w:rsidRPr="006B4954" w:rsidRDefault="007C6768" w:rsidP="00987146">
      <w:r>
        <w:t>The Gaming Room is looking to develop a web-based game that serves multiple platforms based on their current game, Draw It or Lose It, which is currently available as an Android app only.</w:t>
      </w:r>
      <w:r w:rsidR="004129A7">
        <w:t xml:space="preserve"> To facilitate this, Creative Technology Solutions (CTS) will assist in setting up the environment and streamlining the development.</w:t>
      </w:r>
      <w:r>
        <w:t xml:space="preserve"> </w:t>
      </w:r>
      <w:r w:rsidR="004129A7">
        <w:t>Additionally, CTS will begin developing the game application while also addressing</w:t>
      </w:r>
      <w:r w:rsidR="002D4AD4" w:rsidRPr="002D4AD4">
        <w:t xml:space="preserve"> </w:t>
      </w:r>
      <w:r w:rsidR="002D4AD4">
        <w:t>The Gaming Room’s software requirements.</w:t>
      </w:r>
    </w:p>
    <w:p w14:paraId="5576E640" w14:textId="77777777" w:rsidR="00A325D0" w:rsidRPr="006B4954" w:rsidRDefault="00A325D0"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11F0E26F" w14:textId="77777777" w:rsidR="00384617" w:rsidRDefault="00F00AC2" w:rsidP="006B4954">
      <w:pPr>
        <w:suppressAutoHyphens/>
        <w:contextualSpacing/>
        <w:rPr>
          <w:rFonts w:asciiTheme="majorHAnsi" w:hAnsiTheme="majorHAnsi" w:cstheme="majorHAnsi"/>
          <w:szCs w:val="22"/>
        </w:rPr>
      </w:pPr>
      <w:r>
        <w:rPr>
          <w:rFonts w:asciiTheme="majorHAnsi" w:hAnsiTheme="majorHAnsi" w:cstheme="majorHAnsi"/>
          <w:szCs w:val="22"/>
        </w:rPr>
        <w:t xml:space="preserve">As this is a web-based application, it will need to be hosted on a </w:t>
      </w:r>
      <w:r w:rsidR="00CB66E6">
        <w:rPr>
          <w:rFonts w:asciiTheme="majorHAnsi" w:hAnsiTheme="majorHAnsi" w:cstheme="majorHAnsi"/>
          <w:szCs w:val="22"/>
        </w:rPr>
        <w:t xml:space="preserve">server that is accessible </w:t>
      </w:r>
      <w:r w:rsidR="004546A3">
        <w:rPr>
          <w:rFonts w:asciiTheme="majorHAnsi" w:hAnsiTheme="majorHAnsi" w:cstheme="majorHAnsi"/>
          <w:szCs w:val="22"/>
        </w:rPr>
        <w:t xml:space="preserve">to </w:t>
      </w:r>
      <w:r w:rsidR="00CB66E6">
        <w:rPr>
          <w:rFonts w:asciiTheme="majorHAnsi" w:hAnsiTheme="majorHAnsi" w:cstheme="majorHAnsi"/>
          <w:szCs w:val="22"/>
        </w:rPr>
        <w:t>all clients</w:t>
      </w:r>
      <w:r w:rsidR="004546A3">
        <w:rPr>
          <w:rFonts w:asciiTheme="majorHAnsi" w:hAnsiTheme="majorHAnsi" w:cstheme="majorHAnsi"/>
          <w:szCs w:val="22"/>
        </w:rPr>
        <w:t>.</w:t>
      </w:r>
      <w:r w:rsidR="00A27499">
        <w:rPr>
          <w:rFonts w:asciiTheme="majorHAnsi" w:hAnsiTheme="majorHAnsi" w:cstheme="majorHAnsi"/>
          <w:szCs w:val="22"/>
        </w:rPr>
        <w:t xml:space="preserve"> The game will be Java-based </w:t>
      </w:r>
      <w:r w:rsidR="00384617">
        <w:rPr>
          <w:rFonts w:asciiTheme="majorHAnsi" w:hAnsiTheme="majorHAnsi" w:cstheme="majorHAnsi"/>
          <w:szCs w:val="22"/>
        </w:rPr>
        <w:t>and meet the following software requirements:</w:t>
      </w:r>
    </w:p>
    <w:p w14:paraId="5B6C47D7" w14:textId="70F0BA60" w:rsidR="00287B0A" w:rsidRPr="00287B0A" w:rsidRDefault="00287B0A" w:rsidP="00287B0A">
      <w:pPr>
        <w:pStyle w:val="ListParagraph"/>
        <w:numPr>
          <w:ilvl w:val="0"/>
          <w:numId w:val="8"/>
        </w:numPr>
        <w:suppressAutoHyphens/>
        <w:rPr>
          <w:rFonts w:asciiTheme="majorHAnsi" w:hAnsiTheme="majorHAnsi" w:cstheme="majorHAnsi"/>
          <w:szCs w:val="22"/>
        </w:rPr>
      </w:pPr>
      <w:r w:rsidRPr="00287B0A">
        <w:rPr>
          <w:rFonts w:asciiTheme="majorHAnsi" w:hAnsiTheme="majorHAnsi" w:cstheme="majorHAnsi"/>
          <w:szCs w:val="22"/>
        </w:rPr>
        <w:t>A game will have the ability to have one or more teams involved.</w:t>
      </w:r>
    </w:p>
    <w:p w14:paraId="640CF7EB" w14:textId="011BFD14" w:rsidR="00287B0A" w:rsidRPr="00287B0A" w:rsidRDefault="00287B0A" w:rsidP="00287B0A">
      <w:pPr>
        <w:pStyle w:val="ListParagraph"/>
        <w:numPr>
          <w:ilvl w:val="0"/>
          <w:numId w:val="8"/>
        </w:numPr>
        <w:suppressAutoHyphens/>
        <w:rPr>
          <w:rFonts w:asciiTheme="majorHAnsi" w:hAnsiTheme="majorHAnsi" w:cstheme="majorHAnsi"/>
          <w:szCs w:val="22"/>
        </w:rPr>
      </w:pPr>
      <w:r w:rsidRPr="00287B0A">
        <w:rPr>
          <w:rFonts w:asciiTheme="majorHAnsi" w:hAnsiTheme="majorHAnsi" w:cstheme="majorHAnsi"/>
          <w:szCs w:val="22"/>
        </w:rPr>
        <w:t>Each team will have multiple players assigned to it.</w:t>
      </w:r>
    </w:p>
    <w:p w14:paraId="608FD307" w14:textId="162EB8F8" w:rsidR="00287B0A" w:rsidRPr="00287B0A" w:rsidRDefault="00287B0A" w:rsidP="00287B0A">
      <w:pPr>
        <w:pStyle w:val="ListParagraph"/>
        <w:numPr>
          <w:ilvl w:val="0"/>
          <w:numId w:val="8"/>
        </w:numPr>
        <w:suppressAutoHyphens/>
        <w:rPr>
          <w:rFonts w:asciiTheme="majorHAnsi" w:hAnsiTheme="majorHAnsi" w:cstheme="majorHAnsi"/>
          <w:szCs w:val="22"/>
        </w:rPr>
      </w:pPr>
      <w:r w:rsidRPr="00287B0A">
        <w:rPr>
          <w:rFonts w:asciiTheme="majorHAnsi" w:hAnsiTheme="majorHAnsi" w:cstheme="majorHAnsi"/>
          <w:szCs w:val="22"/>
        </w:rPr>
        <w:t>Game and team names must be unique to allow users to check whether a name is in use when choosing a team name.</w:t>
      </w:r>
    </w:p>
    <w:p w14:paraId="692847A5" w14:textId="0D560FCD" w:rsidR="00A325D0" w:rsidRPr="00384617" w:rsidRDefault="00287B0A" w:rsidP="00287B0A">
      <w:pPr>
        <w:pStyle w:val="ListParagraph"/>
        <w:numPr>
          <w:ilvl w:val="0"/>
          <w:numId w:val="8"/>
        </w:numPr>
        <w:suppressAutoHyphens/>
        <w:rPr>
          <w:rFonts w:asciiTheme="majorHAnsi" w:hAnsiTheme="majorHAnsi" w:cstheme="majorHAnsi"/>
          <w:szCs w:val="22"/>
        </w:rPr>
      </w:pPr>
      <w:r w:rsidRPr="00287B0A">
        <w:rPr>
          <w:rFonts w:asciiTheme="majorHAnsi" w:hAnsiTheme="majorHAnsi" w:cstheme="majorHAnsi"/>
          <w:szCs w:val="22"/>
        </w:rPr>
        <w:t>Only one instance of the game can exist in memory at any given time. This can be accomplished by creating unique identifiers for each instance of a game, team, or player</w:t>
      </w:r>
      <w:r w:rsidR="008F7126">
        <w:rPr>
          <w:rFonts w:asciiTheme="majorHAnsi" w:hAnsiTheme="majorHAnsi" w:cstheme="majorHAnsi"/>
          <w:szCs w:val="22"/>
        </w:rPr>
        <w:t>.</w:t>
      </w:r>
    </w:p>
    <w:p w14:paraId="49517B2E" w14:textId="77777777" w:rsidR="00A325D0" w:rsidRPr="006B4954" w:rsidRDefault="00A325D0" w:rsidP="006B4954">
      <w:pPr>
        <w:suppressAutoHyphens/>
        <w:contextualSpacing/>
        <w:rPr>
          <w:rFonts w:asciiTheme="majorHAnsi" w:hAnsiTheme="majorHAnsi" w:cstheme="majorHAnsi"/>
          <w:szCs w:val="22"/>
        </w:rPr>
      </w:pPr>
    </w:p>
    <w:bookmarkStart w:id="9" w:name="_ilbxbyevv6b6" w:colFirst="0" w:colLast="0"/>
    <w:bookmarkEnd w:id="9"/>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3B022384" w:rsidR="00A325D0" w:rsidRPr="006B4954" w:rsidRDefault="00A325D0" w:rsidP="006B4954">
      <w:pPr>
        <w:suppressAutoHyphens/>
        <w:contextualSpacing/>
        <w:rPr>
          <w:rFonts w:asciiTheme="majorHAnsi" w:hAnsiTheme="majorHAnsi" w:cstheme="majorHAnsi"/>
          <w:b/>
          <w:szCs w:val="22"/>
          <w:shd w:val="clear" w:color="auto" w:fill="CFE2F3"/>
        </w:rPr>
      </w:pPr>
    </w:p>
    <w:p w14:paraId="2C280B40" w14:textId="3FD8E5B4" w:rsidR="002C4952" w:rsidRDefault="002352AD" w:rsidP="006B4954">
      <w:pPr>
        <w:suppressAutoHyphens/>
        <w:contextualSpacing/>
        <w:rPr>
          <w:rFonts w:asciiTheme="majorHAnsi" w:hAnsiTheme="majorHAnsi" w:cstheme="majorHAnsi"/>
          <w:bCs/>
          <w:szCs w:val="22"/>
        </w:rPr>
      </w:pPr>
      <w:r>
        <w:rPr>
          <w:rFonts w:asciiTheme="majorHAnsi" w:hAnsiTheme="majorHAnsi" w:cstheme="majorHAnsi"/>
          <w:bCs/>
          <w:szCs w:val="22"/>
        </w:rPr>
        <w:t xml:space="preserve">The GameService class sets up the instance </w:t>
      </w:r>
      <w:r w:rsidR="003517BB">
        <w:rPr>
          <w:rFonts w:asciiTheme="majorHAnsi" w:hAnsiTheme="majorHAnsi" w:cstheme="majorHAnsi"/>
          <w:bCs/>
          <w:szCs w:val="22"/>
        </w:rPr>
        <w:t xml:space="preserve">and can add </w:t>
      </w:r>
      <w:r w:rsidR="00B37CB2">
        <w:rPr>
          <w:rFonts w:asciiTheme="majorHAnsi" w:hAnsiTheme="majorHAnsi" w:cstheme="majorHAnsi"/>
          <w:bCs/>
          <w:szCs w:val="22"/>
        </w:rPr>
        <w:t xml:space="preserve">uniquely named </w:t>
      </w:r>
      <w:r w:rsidR="003517BB">
        <w:rPr>
          <w:rFonts w:asciiTheme="majorHAnsi" w:hAnsiTheme="majorHAnsi" w:cstheme="majorHAnsi"/>
          <w:bCs/>
          <w:szCs w:val="22"/>
        </w:rPr>
        <w:t xml:space="preserve">games. After which, the Game class can add </w:t>
      </w:r>
      <w:r w:rsidR="00B37CB2">
        <w:rPr>
          <w:rFonts w:asciiTheme="majorHAnsi" w:hAnsiTheme="majorHAnsi" w:cstheme="majorHAnsi"/>
          <w:bCs/>
          <w:szCs w:val="22"/>
        </w:rPr>
        <w:t xml:space="preserve">uniquely named </w:t>
      </w:r>
      <w:r w:rsidR="003517BB">
        <w:rPr>
          <w:rFonts w:asciiTheme="majorHAnsi" w:hAnsiTheme="majorHAnsi" w:cstheme="majorHAnsi"/>
          <w:bCs/>
          <w:szCs w:val="22"/>
        </w:rPr>
        <w:t>teams</w:t>
      </w:r>
      <w:r w:rsidR="0039113F">
        <w:rPr>
          <w:rFonts w:asciiTheme="majorHAnsi" w:hAnsiTheme="majorHAnsi" w:cstheme="majorHAnsi"/>
          <w:bCs/>
          <w:szCs w:val="22"/>
        </w:rPr>
        <w:t xml:space="preserve">. After which, the Team class can add </w:t>
      </w:r>
      <w:r w:rsidR="00B37CB2">
        <w:rPr>
          <w:rFonts w:asciiTheme="majorHAnsi" w:hAnsiTheme="majorHAnsi" w:cstheme="majorHAnsi"/>
          <w:bCs/>
          <w:szCs w:val="22"/>
        </w:rPr>
        <w:t xml:space="preserve">uniquely named </w:t>
      </w:r>
      <w:r w:rsidR="0039113F">
        <w:rPr>
          <w:rFonts w:asciiTheme="majorHAnsi" w:hAnsiTheme="majorHAnsi" w:cstheme="majorHAnsi"/>
          <w:bCs/>
          <w:szCs w:val="22"/>
        </w:rPr>
        <w:t>players</w:t>
      </w:r>
      <w:r w:rsidR="008A751D">
        <w:rPr>
          <w:rFonts w:asciiTheme="majorHAnsi" w:hAnsiTheme="majorHAnsi" w:cstheme="majorHAnsi"/>
          <w:bCs/>
          <w:szCs w:val="22"/>
        </w:rPr>
        <w:t xml:space="preserve">. </w:t>
      </w:r>
      <w:r w:rsidR="00807919">
        <w:rPr>
          <w:rFonts w:asciiTheme="majorHAnsi" w:hAnsiTheme="majorHAnsi" w:cstheme="majorHAnsi"/>
          <w:bCs/>
          <w:szCs w:val="22"/>
        </w:rPr>
        <w:t>The Game, Team, and Player classes inherit</w:t>
      </w:r>
      <w:r w:rsidR="003408FA">
        <w:rPr>
          <w:rFonts w:asciiTheme="majorHAnsi" w:hAnsiTheme="majorHAnsi" w:cstheme="majorHAnsi"/>
          <w:bCs/>
          <w:szCs w:val="22"/>
        </w:rPr>
        <w:t xml:space="preserve"> ID and name properties and methods from the Entity class.</w:t>
      </w:r>
    </w:p>
    <w:p w14:paraId="7EF10AE5" w14:textId="003BF19A" w:rsidR="005B2432" w:rsidRDefault="005B2432" w:rsidP="006B4954">
      <w:pPr>
        <w:suppressAutoHyphens/>
        <w:contextualSpacing/>
        <w:rPr>
          <w:rFonts w:asciiTheme="majorHAnsi" w:hAnsiTheme="majorHAnsi" w:cstheme="majorHAnsi"/>
          <w:bCs/>
          <w:szCs w:val="22"/>
        </w:rPr>
      </w:pPr>
    </w:p>
    <w:p w14:paraId="16B03E8B" w14:textId="770A7D62" w:rsidR="005B2432" w:rsidRPr="002352AD" w:rsidRDefault="00650901" w:rsidP="006B4954">
      <w:pPr>
        <w:suppressAutoHyphens/>
        <w:contextualSpacing/>
        <w:rPr>
          <w:rFonts w:asciiTheme="majorHAnsi" w:hAnsiTheme="majorHAnsi" w:cstheme="majorHAnsi"/>
          <w:bCs/>
          <w:szCs w:val="22"/>
        </w:rPr>
      </w:pPr>
      <w:r>
        <w:rPr>
          <w:rFonts w:asciiTheme="majorHAnsi" w:hAnsiTheme="majorHAnsi" w:cstheme="majorHAnsi"/>
          <w:bCs/>
          <w:szCs w:val="22"/>
        </w:rPr>
        <w:t>The objects created are concise, without excess</w:t>
      </w:r>
      <w:r w:rsidR="00BF47CA">
        <w:rPr>
          <w:rFonts w:asciiTheme="majorHAnsi" w:hAnsiTheme="majorHAnsi" w:cstheme="majorHAnsi"/>
          <w:bCs/>
          <w:szCs w:val="22"/>
        </w:rPr>
        <w:t>ive or unrelated functionality. ID and name properties are encapsulate</w:t>
      </w:r>
      <w:r w:rsidR="00447E7D">
        <w:rPr>
          <w:rFonts w:asciiTheme="majorHAnsi" w:hAnsiTheme="majorHAnsi" w:cstheme="majorHAnsi"/>
          <w:bCs/>
          <w:szCs w:val="22"/>
        </w:rPr>
        <w:t xml:space="preserve">d to protect their values. The inheritance from the Entity class makes sense since each of the subclasses </w:t>
      </w:r>
      <w:r w:rsidR="00580C98">
        <w:rPr>
          <w:rFonts w:asciiTheme="majorHAnsi" w:hAnsiTheme="majorHAnsi" w:cstheme="majorHAnsi"/>
          <w:bCs/>
          <w:szCs w:val="22"/>
        </w:rPr>
        <w:t xml:space="preserve">needs many of the same properties and methods. </w:t>
      </w:r>
      <w:r w:rsidR="00A0078B">
        <w:rPr>
          <w:rFonts w:asciiTheme="majorHAnsi" w:hAnsiTheme="majorHAnsi" w:cstheme="majorHAnsi"/>
          <w:bCs/>
          <w:szCs w:val="22"/>
        </w:rPr>
        <w:t xml:space="preserve">The application of these principles helps </w:t>
      </w:r>
      <w:r w:rsidR="00DC2051">
        <w:rPr>
          <w:rFonts w:asciiTheme="majorHAnsi" w:hAnsiTheme="majorHAnsi" w:cstheme="majorHAnsi"/>
          <w:bCs/>
          <w:szCs w:val="22"/>
        </w:rPr>
        <w:t>to keep the code efficient while still fulfilling the software requirements.</w:t>
      </w:r>
    </w:p>
    <w:p w14:paraId="3BC82097" w14:textId="57C0B17C" w:rsidR="000F5165" w:rsidRPr="006B4954" w:rsidRDefault="00E90E60" w:rsidP="00E90E60">
      <w:pPr>
        <w:suppressAutoHyphens/>
        <w:contextualSpacing/>
        <w:jc w:val="center"/>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75EF2FB7">
            <wp:extent cx="5943600" cy="2980944"/>
            <wp:effectExtent l="0" t="0" r="0" b="0"/>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0944"/>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2" w:name="_frmyd3uzg9e2" w:colFirst="0" w:colLast="0"/>
    <w:bookmarkStart w:id="13" w:name="_2o15spng8stw" w:colFirst="0" w:colLast="0"/>
    <w:bookmarkEnd w:id="12"/>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06303526" w:rsidR="00A325D0" w:rsidRPr="006B4954" w:rsidRDefault="00730BFB" w:rsidP="006B4954">
      <w:pPr>
        <w:suppressAutoHyphens/>
        <w:contextualSpacing/>
        <w:rPr>
          <w:rFonts w:asciiTheme="majorHAnsi" w:hAnsiTheme="majorHAnsi" w:cstheme="majorHAnsi"/>
          <w:szCs w:val="22"/>
        </w:rPr>
      </w:pPr>
      <w:bookmarkStart w:id="14" w:name="_332preebysj3" w:colFirst="0" w:colLast="0"/>
      <w:bookmarkEnd w:id="14"/>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s requirement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6EF372BF" w14:textId="77777777" w:rsidR="00A325D0" w:rsidRDefault="008D4498" w:rsidP="006B4954">
            <w:pPr>
              <w:suppressAutoHyphens/>
              <w:contextualSpacing/>
              <w:rPr>
                <w:rFonts w:asciiTheme="majorHAnsi" w:hAnsiTheme="majorHAnsi" w:cstheme="majorHAnsi"/>
                <w:szCs w:val="22"/>
              </w:rPr>
            </w:pPr>
            <w:r>
              <w:rPr>
                <w:rFonts w:asciiTheme="majorHAnsi" w:hAnsiTheme="majorHAnsi" w:cstheme="majorHAnsi"/>
                <w:szCs w:val="22"/>
              </w:rPr>
              <w:t xml:space="preserve">Apple does offer </w:t>
            </w:r>
            <w:r w:rsidR="00A82C4D">
              <w:rPr>
                <w:rFonts w:asciiTheme="majorHAnsi" w:hAnsiTheme="majorHAnsi" w:cstheme="majorHAnsi"/>
                <w:szCs w:val="22"/>
              </w:rPr>
              <w:t xml:space="preserve">server-based environments. </w:t>
            </w:r>
            <w:r w:rsidR="00055DC5">
              <w:rPr>
                <w:rFonts w:asciiTheme="majorHAnsi" w:hAnsiTheme="majorHAnsi" w:cstheme="majorHAnsi"/>
                <w:szCs w:val="22"/>
              </w:rPr>
              <w:t>This is a major advantage for Mac clients</w:t>
            </w:r>
            <w:r w:rsidR="00531A91">
              <w:rPr>
                <w:rFonts w:asciiTheme="majorHAnsi" w:hAnsiTheme="majorHAnsi" w:cstheme="majorHAnsi"/>
                <w:szCs w:val="22"/>
              </w:rPr>
              <w:t>. Mac applications are fully supported.</w:t>
            </w:r>
          </w:p>
          <w:p w14:paraId="0B534CD1" w14:textId="77777777" w:rsidR="00531A91" w:rsidRDefault="00531A91" w:rsidP="006B4954">
            <w:pPr>
              <w:suppressAutoHyphens/>
              <w:contextualSpacing/>
              <w:rPr>
                <w:rFonts w:asciiTheme="majorHAnsi" w:hAnsiTheme="majorHAnsi" w:cstheme="majorHAnsi"/>
                <w:szCs w:val="22"/>
              </w:rPr>
            </w:pPr>
          </w:p>
          <w:p w14:paraId="5E095494" w14:textId="4FC45682" w:rsidR="00531A91" w:rsidRPr="006B4954" w:rsidRDefault="00D16C5A" w:rsidP="006B4954">
            <w:pPr>
              <w:suppressAutoHyphens/>
              <w:contextualSpacing/>
              <w:rPr>
                <w:rFonts w:asciiTheme="majorHAnsi" w:hAnsiTheme="majorHAnsi" w:cstheme="majorHAnsi"/>
                <w:szCs w:val="22"/>
              </w:rPr>
            </w:pPr>
            <w:r>
              <w:rPr>
                <w:rFonts w:asciiTheme="majorHAnsi" w:hAnsiTheme="majorHAnsi" w:cstheme="majorHAnsi"/>
                <w:szCs w:val="22"/>
              </w:rPr>
              <w:t>Disadvantages include higher upfront costs and cost of maintenance</w:t>
            </w:r>
            <w:r w:rsidR="0015697A">
              <w:rPr>
                <w:rFonts w:asciiTheme="majorHAnsi" w:hAnsiTheme="majorHAnsi" w:cstheme="majorHAnsi"/>
                <w:szCs w:val="22"/>
              </w:rPr>
              <w:t>. It is not ideal for environment r</w:t>
            </w:r>
            <w:r w:rsidR="008B6D4F">
              <w:rPr>
                <w:rFonts w:asciiTheme="majorHAnsi" w:hAnsiTheme="majorHAnsi" w:cstheme="majorHAnsi"/>
                <w:szCs w:val="22"/>
              </w:rPr>
              <w:t>elying on third-party applications.</w:t>
            </w:r>
          </w:p>
        </w:tc>
        <w:tc>
          <w:tcPr>
            <w:tcW w:w="1890" w:type="dxa"/>
            <w:shd w:val="clear" w:color="auto" w:fill="auto"/>
            <w:tcMar>
              <w:top w:w="0" w:type="dxa"/>
              <w:left w:w="115" w:type="dxa"/>
              <w:bottom w:w="0" w:type="dxa"/>
              <w:right w:w="115" w:type="dxa"/>
            </w:tcMar>
          </w:tcPr>
          <w:p w14:paraId="5FDDF932" w14:textId="77777777" w:rsidR="00A325D0" w:rsidRDefault="00871416" w:rsidP="006B4954">
            <w:pPr>
              <w:suppressAutoHyphens/>
              <w:contextualSpacing/>
              <w:rPr>
                <w:rFonts w:asciiTheme="majorHAnsi" w:hAnsiTheme="majorHAnsi" w:cstheme="majorHAnsi"/>
                <w:szCs w:val="22"/>
              </w:rPr>
            </w:pPr>
            <w:r>
              <w:rPr>
                <w:rFonts w:asciiTheme="majorHAnsi" w:hAnsiTheme="majorHAnsi" w:cstheme="majorHAnsi"/>
                <w:szCs w:val="22"/>
              </w:rPr>
              <w:t xml:space="preserve">Linux </w:t>
            </w:r>
            <w:r w:rsidR="00513065">
              <w:rPr>
                <w:rFonts w:asciiTheme="majorHAnsi" w:hAnsiTheme="majorHAnsi" w:cstheme="majorHAnsi"/>
                <w:szCs w:val="22"/>
              </w:rPr>
              <w:t>is open source and some distributions are free</w:t>
            </w:r>
            <w:r w:rsidR="00D307CB">
              <w:rPr>
                <w:rFonts w:asciiTheme="majorHAnsi" w:hAnsiTheme="majorHAnsi" w:cstheme="majorHAnsi"/>
                <w:szCs w:val="22"/>
              </w:rPr>
              <w:t xml:space="preserve"> or low-cost</w:t>
            </w:r>
            <w:r w:rsidR="005848F9">
              <w:rPr>
                <w:rFonts w:asciiTheme="majorHAnsi" w:hAnsiTheme="majorHAnsi" w:cstheme="majorHAnsi"/>
                <w:szCs w:val="22"/>
              </w:rPr>
              <w:t>. It is very customizable and secure. Linux supports</w:t>
            </w:r>
            <w:r w:rsidR="00C37E72">
              <w:rPr>
                <w:rFonts w:asciiTheme="majorHAnsi" w:hAnsiTheme="majorHAnsi" w:cstheme="majorHAnsi"/>
                <w:szCs w:val="22"/>
              </w:rPr>
              <w:t xml:space="preserve"> web-hosting</w:t>
            </w:r>
            <w:r w:rsidR="00AE7CD5">
              <w:rPr>
                <w:rFonts w:asciiTheme="majorHAnsi" w:hAnsiTheme="majorHAnsi" w:cstheme="majorHAnsi"/>
                <w:szCs w:val="22"/>
              </w:rPr>
              <w:t xml:space="preserve"> environments featuring many programming languages</w:t>
            </w:r>
            <w:r w:rsidR="00C232B1">
              <w:rPr>
                <w:rFonts w:asciiTheme="majorHAnsi" w:hAnsiTheme="majorHAnsi" w:cstheme="majorHAnsi"/>
                <w:szCs w:val="22"/>
              </w:rPr>
              <w:t>.</w:t>
            </w:r>
          </w:p>
          <w:p w14:paraId="664D7220" w14:textId="77777777" w:rsidR="00C232B1" w:rsidRDefault="00C232B1" w:rsidP="006B4954">
            <w:pPr>
              <w:suppressAutoHyphens/>
              <w:contextualSpacing/>
              <w:rPr>
                <w:rFonts w:asciiTheme="majorHAnsi" w:hAnsiTheme="majorHAnsi" w:cstheme="majorHAnsi"/>
                <w:szCs w:val="22"/>
              </w:rPr>
            </w:pPr>
          </w:p>
          <w:p w14:paraId="26FEAA67" w14:textId="5348EB61" w:rsidR="00C232B1" w:rsidRPr="006B4954" w:rsidRDefault="00C232B1" w:rsidP="006B4954">
            <w:pPr>
              <w:suppressAutoHyphens/>
              <w:contextualSpacing/>
              <w:rPr>
                <w:rFonts w:asciiTheme="majorHAnsi" w:hAnsiTheme="majorHAnsi" w:cstheme="majorHAnsi"/>
                <w:szCs w:val="22"/>
              </w:rPr>
            </w:pPr>
            <w:r>
              <w:rPr>
                <w:rFonts w:asciiTheme="majorHAnsi" w:hAnsiTheme="majorHAnsi" w:cstheme="majorHAnsi"/>
                <w:szCs w:val="22"/>
              </w:rPr>
              <w:t>It can be difficult to learn and some third-party applications</w:t>
            </w:r>
            <w:r w:rsidR="00D44FFA">
              <w:rPr>
                <w:rFonts w:asciiTheme="majorHAnsi" w:hAnsiTheme="majorHAnsi" w:cstheme="majorHAnsi"/>
                <w:szCs w:val="22"/>
              </w:rPr>
              <w:t xml:space="preserve"> may not work.</w:t>
            </w:r>
          </w:p>
        </w:tc>
        <w:tc>
          <w:tcPr>
            <w:tcW w:w="1890" w:type="dxa"/>
            <w:shd w:val="clear" w:color="auto" w:fill="auto"/>
            <w:tcMar>
              <w:top w:w="0" w:type="dxa"/>
              <w:left w:w="115" w:type="dxa"/>
              <w:bottom w:w="0" w:type="dxa"/>
              <w:right w:w="115" w:type="dxa"/>
            </w:tcMar>
          </w:tcPr>
          <w:p w14:paraId="21D42BA7" w14:textId="77777777" w:rsidR="00A325D0" w:rsidRDefault="00982DBE" w:rsidP="006B4954">
            <w:pPr>
              <w:suppressAutoHyphens/>
              <w:contextualSpacing/>
              <w:rPr>
                <w:rFonts w:asciiTheme="majorHAnsi" w:hAnsiTheme="majorHAnsi" w:cstheme="majorHAnsi"/>
                <w:szCs w:val="22"/>
              </w:rPr>
            </w:pPr>
            <w:r>
              <w:rPr>
                <w:rFonts w:asciiTheme="majorHAnsi" w:hAnsiTheme="majorHAnsi" w:cstheme="majorHAnsi"/>
                <w:szCs w:val="22"/>
              </w:rPr>
              <w:t>Windows supports the most third-party applications</w:t>
            </w:r>
            <w:r w:rsidR="005330FE">
              <w:rPr>
                <w:rFonts w:asciiTheme="majorHAnsi" w:hAnsiTheme="majorHAnsi" w:cstheme="majorHAnsi"/>
                <w:szCs w:val="22"/>
              </w:rPr>
              <w:t xml:space="preserve"> and works on a wide variety of hardware.</w:t>
            </w:r>
          </w:p>
          <w:p w14:paraId="5C4FB43D" w14:textId="77777777" w:rsidR="00AC3B8A" w:rsidRDefault="00AC3B8A" w:rsidP="006B4954">
            <w:pPr>
              <w:suppressAutoHyphens/>
              <w:contextualSpacing/>
              <w:rPr>
                <w:rFonts w:asciiTheme="majorHAnsi" w:hAnsiTheme="majorHAnsi" w:cstheme="majorHAnsi"/>
                <w:szCs w:val="22"/>
              </w:rPr>
            </w:pPr>
          </w:p>
          <w:p w14:paraId="12DBF5D5" w14:textId="4CB09292" w:rsidR="00AC3B8A" w:rsidRPr="006B4954" w:rsidRDefault="00722BB4" w:rsidP="006B4954">
            <w:pPr>
              <w:suppressAutoHyphens/>
              <w:contextualSpacing/>
              <w:rPr>
                <w:rFonts w:asciiTheme="majorHAnsi" w:hAnsiTheme="majorHAnsi" w:cstheme="majorHAnsi"/>
                <w:szCs w:val="22"/>
              </w:rPr>
            </w:pPr>
            <w:r>
              <w:rPr>
                <w:rFonts w:asciiTheme="majorHAnsi" w:hAnsiTheme="majorHAnsi" w:cstheme="majorHAnsi"/>
                <w:szCs w:val="22"/>
              </w:rPr>
              <w:t xml:space="preserve">It is less secure as it is targeted most often due to </w:t>
            </w:r>
            <w:r w:rsidR="001E50CD">
              <w:rPr>
                <w:rFonts w:asciiTheme="majorHAnsi" w:hAnsiTheme="majorHAnsi" w:cstheme="majorHAnsi"/>
                <w:szCs w:val="22"/>
              </w:rPr>
              <w:t>its</w:t>
            </w:r>
            <w:r>
              <w:rPr>
                <w:rFonts w:asciiTheme="majorHAnsi" w:hAnsiTheme="majorHAnsi" w:cstheme="majorHAnsi"/>
                <w:szCs w:val="22"/>
              </w:rPr>
              <w:t xml:space="preserve"> popularity.</w:t>
            </w:r>
            <w:r w:rsidR="004A4BD6">
              <w:rPr>
                <w:rFonts w:asciiTheme="majorHAnsi" w:hAnsiTheme="majorHAnsi" w:cstheme="majorHAnsi"/>
                <w:szCs w:val="22"/>
              </w:rPr>
              <w:t xml:space="preserve"> Its large userbase does mean that it is updated frequently.</w:t>
            </w:r>
          </w:p>
        </w:tc>
        <w:tc>
          <w:tcPr>
            <w:tcW w:w="2080" w:type="dxa"/>
            <w:shd w:val="clear" w:color="auto" w:fill="auto"/>
            <w:tcMar>
              <w:top w:w="0" w:type="dxa"/>
              <w:left w:w="115" w:type="dxa"/>
              <w:bottom w:w="0" w:type="dxa"/>
              <w:right w:w="115" w:type="dxa"/>
            </w:tcMar>
          </w:tcPr>
          <w:p w14:paraId="4CEBD826" w14:textId="77777777" w:rsidR="00A325D0" w:rsidRDefault="000F7B64" w:rsidP="006B4954">
            <w:pPr>
              <w:suppressAutoHyphens/>
              <w:contextualSpacing/>
              <w:rPr>
                <w:rFonts w:asciiTheme="majorHAnsi" w:hAnsiTheme="majorHAnsi" w:cstheme="majorHAnsi"/>
                <w:szCs w:val="22"/>
              </w:rPr>
            </w:pPr>
            <w:r>
              <w:rPr>
                <w:rFonts w:asciiTheme="majorHAnsi" w:hAnsiTheme="majorHAnsi" w:cstheme="majorHAnsi"/>
                <w:szCs w:val="22"/>
              </w:rPr>
              <w:t xml:space="preserve">One example is </w:t>
            </w:r>
            <w:r w:rsidR="00B85F69">
              <w:rPr>
                <w:rFonts w:asciiTheme="majorHAnsi" w:hAnsiTheme="majorHAnsi" w:cstheme="majorHAnsi"/>
                <w:szCs w:val="22"/>
              </w:rPr>
              <w:t>Oracle Database Mobile Server. It can manage data, users</w:t>
            </w:r>
            <w:r w:rsidR="00A25144">
              <w:rPr>
                <w:rFonts w:asciiTheme="majorHAnsi" w:hAnsiTheme="majorHAnsi" w:cstheme="majorHAnsi"/>
                <w:szCs w:val="22"/>
              </w:rPr>
              <w:t>, devices, and applications in large deployments.</w:t>
            </w:r>
          </w:p>
          <w:p w14:paraId="5D763F1F" w14:textId="77777777" w:rsidR="00072949" w:rsidRDefault="00072949" w:rsidP="006B4954">
            <w:pPr>
              <w:suppressAutoHyphens/>
              <w:contextualSpacing/>
              <w:rPr>
                <w:rFonts w:asciiTheme="majorHAnsi" w:hAnsiTheme="majorHAnsi" w:cstheme="majorHAnsi"/>
                <w:szCs w:val="22"/>
              </w:rPr>
            </w:pPr>
          </w:p>
          <w:p w14:paraId="1B7299A3" w14:textId="5AB3B03E" w:rsidR="00072949" w:rsidRPr="006B4954" w:rsidRDefault="00072949" w:rsidP="006B4954">
            <w:pPr>
              <w:suppressAutoHyphens/>
              <w:contextualSpacing/>
              <w:rPr>
                <w:rFonts w:asciiTheme="majorHAnsi" w:hAnsiTheme="majorHAnsi" w:cstheme="majorHAnsi"/>
                <w:szCs w:val="22"/>
              </w:rPr>
            </w:pPr>
            <w:r>
              <w:rPr>
                <w:rFonts w:asciiTheme="majorHAnsi" w:hAnsiTheme="majorHAnsi" w:cstheme="majorHAnsi"/>
                <w:szCs w:val="22"/>
              </w:rPr>
              <w:t xml:space="preserve">This has the advantage of </w:t>
            </w:r>
            <w:r w:rsidR="00DE7598">
              <w:rPr>
                <w:rFonts w:asciiTheme="majorHAnsi" w:hAnsiTheme="majorHAnsi" w:cstheme="majorHAnsi"/>
                <w:szCs w:val="22"/>
              </w:rPr>
              <w:t>better support and compatibility for mobile clients using Android or iOS</w:t>
            </w:r>
            <w:r w:rsidR="00747DF3">
              <w:rPr>
                <w:rFonts w:asciiTheme="majorHAnsi" w:hAnsiTheme="majorHAnsi" w:cstheme="majorHAnsi"/>
                <w:szCs w:val="22"/>
              </w:rPr>
              <w:t>, but it otherwise impractical for web-hosting.</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6010720C" w14:textId="59AAC2F1" w:rsidR="00A325D0" w:rsidRPr="006B4954" w:rsidRDefault="00D552DD" w:rsidP="006B4954">
            <w:pPr>
              <w:suppressAutoHyphens/>
              <w:contextualSpacing/>
              <w:rPr>
                <w:rFonts w:asciiTheme="majorHAnsi" w:hAnsiTheme="majorHAnsi" w:cstheme="majorHAnsi"/>
                <w:szCs w:val="22"/>
              </w:rPr>
            </w:pPr>
            <w:r>
              <w:rPr>
                <w:rFonts w:asciiTheme="majorHAnsi" w:hAnsiTheme="majorHAnsi" w:cstheme="majorHAnsi"/>
                <w:szCs w:val="22"/>
              </w:rPr>
              <w:t xml:space="preserve">Apple products feature the Safari </w:t>
            </w:r>
            <w:r w:rsidR="0076663D">
              <w:rPr>
                <w:rFonts w:asciiTheme="majorHAnsi" w:hAnsiTheme="majorHAnsi" w:cstheme="majorHAnsi"/>
                <w:szCs w:val="22"/>
              </w:rPr>
              <w:t>browser but also support many popular browsers like Chrome and Firefox</w:t>
            </w:r>
            <w:r w:rsidR="00A9006F">
              <w:rPr>
                <w:rFonts w:asciiTheme="majorHAnsi" w:hAnsiTheme="majorHAnsi" w:cstheme="majorHAnsi"/>
                <w:szCs w:val="22"/>
              </w:rPr>
              <w:t>.</w:t>
            </w:r>
            <w:r w:rsidR="00C112C6">
              <w:rPr>
                <w:rFonts w:asciiTheme="majorHAnsi" w:hAnsiTheme="majorHAnsi" w:cstheme="majorHAnsi"/>
                <w:szCs w:val="22"/>
              </w:rPr>
              <w:t xml:space="preserve"> Developing an app on the App Store </w:t>
            </w:r>
            <w:r w:rsidR="00426D3D">
              <w:rPr>
                <w:rFonts w:asciiTheme="majorHAnsi" w:hAnsiTheme="majorHAnsi" w:cstheme="majorHAnsi"/>
                <w:szCs w:val="22"/>
              </w:rPr>
              <w:t>could be done in Swift or Object-C, but would also require</w:t>
            </w:r>
            <w:r w:rsidR="00710502">
              <w:rPr>
                <w:rFonts w:asciiTheme="majorHAnsi" w:hAnsiTheme="majorHAnsi" w:cstheme="majorHAnsi"/>
                <w:szCs w:val="22"/>
              </w:rPr>
              <w:t xml:space="preserve"> a developer license.</w:t>
            </w:r>
          </w:p>
        </w:tc>
        <w:tc>
          <w:tcPr>
            <w:tcW w:w="1890" w:type="dxa"/>
            <w:shd w:val="clear" w:color="auto" w:fill="auto"/>
            <w:tcMar>
              <w:top w:w="0" w:type="dxa"/>
              <w:left w:w="115" w:type="dxa"/>
              <w:bottom w:w="0" w:type="dxa"/>
              <w:right w:w="115" w:type="dxa"/>
            </w:tcMar>
          </w:tcPr>
          <w:p w14:paraId="71F419DD" w14:textId="73383D40" w:rsidR="00A325D0" w:rsidRPr="006B4954" w:rsidRDefault="000E5425" w:rsidP="006B4954">
            <w:pPr>
              <w:suppressAutoHyphens/>
              <w:contextualSpacing/>
              <w:rPr>
                <w:rFonts w:asciiTheme="majorHAnsi" w:hAnsiTheme="majorHAnsi" w:cstheme="majorHAnsi"/>
                <w:szCs w:val="22"/>
              </w:rPr>
            </w:pPr>
            <w:r>
              <w:rPr>
                <w:rFonts w:asciiTheme="majorHAnsi" w:hAnsiTheme="majorHAnsi" w:cstheme="majorHAnsi"/>
                <w:szCs w:val="22"/>
              </w:rPr>
              <w:t>Linux supports all major browsers.</w:t>
            </w:r>
            <w:r w:rsidR="004118EB">
              <w:rPr>
                <w:rFonts w:asciiTheme="majorHAnsi" w:hAnsiTheme="majorHAnsi" w:cstheme="majorHAnsi"/>
                <w:szCs w:val="22"/>
              </w:rPr>
              <w:t xml:space="preserve"> There is a lot of open-source software available</w:t>
            </w:r>
            <w:r w:rsidR="00015DFA">
              <w:rPr>
                <w:rFonts w:asciiTheme="majorHAnsi" w:hAnsiTheme="majorHAnsi" w:cstheme="majorHAnsi"/>
                <w:szCs w:val="22"/>
              </w:rPr>
              <w:t xml:space="preserve"> to support development. May have a steeper learning-cur</w:t>
            </w:r>
            <w:r w:rsidR="00126951">
              <w:rPr>
                <w:rFonts w:asciiTheme="majorHAnsi" w:hAnsiTheme="majorHAnsi" w:cstheme="majorHAnsi"/>
                <w:szCs w:val="22"/>
              </w:rPr>
              <w:t>ve.</w:t>
            </w:r>
          </w:p>
        </w:tc>
        <w:tc>
          <w:tcPr>
            <w:tcW w:w="1890" w:type="dxa"/>
            <w:shd w:val="clear" w:color="auto" w:fill="auto"/>
            <w:tcMar>
              <w:top w:w="0" w:type="dxa"/>
              <w:left w:w="115" w:type="dxa"/>
              <w:bottom w:w="0" w:type="dxa"/>
              <w:right w:w="115" w:type="dxa"/>
            </w:tcMar>
          </w:tcPr>
          <w:p w14:paraId="3C911584" w14:textId="6BC9F487" w:rsidR="00A325D0" w:rsidRPr="006B4954" w:rsidRDefault="00EB6E34" w:rsidP="006B4954">
            <w:pPr>
              <w:suppressAutoHyphens/>
              <w:contextualSpacing/>
              <w:rPr>
                <w:rFonts w:asciiTheme="majorHAnsi" w:hAnsiTheme="majorHAnsi" w:cstheme="majorHAnsi"/>
                <w:szCs w:val="22"/>
              </w:rPr>
            </w:pPr>
            <w:r>
              <w:rPr>
                <w:rFonts w:asciiTheme="majorHAnsi" w:hAnsiTheme="majorHAnsi" w:cstheme="majorHAnsi"/>
                <w:szCs w:val="22"/>
              </w:rPr>
              <w:t xml:space="preserve">Like Mac and Linux, there is support for all major browsers. It features the updated Edge browser and </w:t>
            </w:r>
            <w:r w:rsidR="00566EA8">
              <w:rPr>
                <w:rFonts w:asciiTheme="majorHAnsi" w:hAnsiTheme="majorHAnsi" w:cstheme="majorHAnsi"/>
                <w:szCs w:val="22"/>
              </w:rPr>
              <w:t>Internet Explorer, which is now defunct.</w:t>
            </w:r>
            <w:r w:rsidR="003A6D23">
              <w:rPr>
                <w:rFonts w:asciiTheme="majorHAnsi" w:hAnsiTheme="majorHAnsi" w:cstheme="majorHAnsi"/>
                <w:szCs w:val="22"/>
              </w:rPr>
              <w:t xml:space="preserve"> There is a webstore, but most apps can be developed </w:t>
            </w:r>
            <w:r w:rsidR="00631C47">
              <w:rPr>
                <w:rFonts w:asciiTheme="majorHAnsi" w:hAnsiTheme="majorHAnsi" w:cstheme="majorHAnsi"/>
                <w:szCs w:val="22"/>
              </w:rPr>
              <w:t xml:space="preserve">and installed without utilizing it. There is wide support for many programming languages and </w:t>
            </w:r>
            <w:r w:rsidR="007F45B6">
              <w:rPr>
                <w:rFonts w:asciiTheme="majorHAnsi" w:hAnsiTheme="majorHAnsi" w:cstheme="majorHAnsi"/>
                <w:szCs w:val="22"/>
              </w:rPr>
              <w:t>development environments.</w:t>
            </w:r>
          </w:p>
        </w:tc>
        <w:tc>
          <w:tcPr>
            <w:tcW w:w="2080" w:type="dxa"/>
            <w:shd w:val="clear" w:color="auto" w:fill="auto"/>
            <w:tcMar>
              <w:top w:w="0" w:type="dxa"/>
              <w:left w:w="115" w:type="dxa"/>
              <w:bottom w:w="0" w:type="dxa"/>
              <w:right w:w="115" w:type="dxa"/>
            </w:tcMar>
          </w:tcPr>
          <w:p w14:paraId="24F347E4" w14:textId="67DFD725" w:rsidR="00A325D0" w:rsidRPr="006B4954" w:rsidRDefault="007E41F4" w:rsidP="006B4954">
            <w:pPr>
              <w:suppressAutoHyphens/>
              <w:contextualSpacing/>
              <w:rPr>
                <w:rFonts w:asciiTheme="majorHAnsi" w:hAnsiTheme="majorHAnsi" w:cstheme="majorHAnsi"/>
                <w:szCs w:val="22"/>
              </w:rPr>
            </w:pPr>
            <w:r>
              <w:rPr>
                <w:rFonts w:asciiTheme="majorHAnsi" w:hAnsiTheme="majorHAnsi" w:cstheme="majorHAnsi"/>
                <w:szCs w:val="22"/>
              </w:rPr>
              <w:t>Developing an app</w:t>
            </w:r>
            <w:r w:rsidR="0033061C">
              <w:rPr>
                <w:rFonts w:asciiTheme="majorHAnsi" w:hAnsiTheme="majorHAnsi" w:cstheme="majorHAnsi"/>
                <w:szCs w:val="22"/>
              </w:rPr>
              <w:t xml:space="preserve"> might require expensive licensing fees associated with the major mobile operating systems (Android variants, iOS, and Windows)</w:t>
            </w:r>
            <w:r w:rsidR="00B43848">
              <w:rPr>
                <w:rFonts w:asciiTheme="majorHAnsi" w:hAnsiTheme="majorHAnsi" w:cstheme="majorHAnsi"/>
                <w:szCs w:val="22"/>
              </w:rPr>
              <w:t xml:space="preserve"> along with expertise associated with </w:t>
            </w:r>
            <w:r w:rsidR="00C25475">
              <w:rPr>
                <w:rFonts w:asciiTheme="majorHAnsi" w:hAnsiTheme="majorHAnsi" w:cstheme="majorHAnsi"/>
                <w:szCs w:val="22"/>
              </w:rPr>
              <w:t>mobile app development</w:t>
            </w:r>
            <w:r w:rsidR="0033061C">
              <w:rPr>
                <w:rFonts w:asciiTheme="majorHAnsi" w:hAnsiTheme="majorHAnsi" w:cstheme="majorHAnsi"/>
                <w:szCs w:val="22"/>
              </w:rPr>
              <w:t>.</w:t>
            </w:r>
            <w:r w:rsidR="0084502B">
              <w:rPr>
                <w:rFonts w:asciiTheme="majorHAnsi" w:hAnsiTheme="majorHAnsi" w:cstheme="majorHAnsi"/>
                <w:szCs w:val="22"/>
              </w:rPr>
              <w:t xml:space="preserve"> Just utilizing the built-in browsers </w:t>
            </w:r>
            <w:r w:rsidR="00DD5F70">
              <w:rPr>
                <w:rFonts w:asciiTheme="majorHAnsi" w:hAnsiTheme="majorHAnsi" w:cstheme="majorHAnsi"/>
                <w:szCs w:val="22"/>
              </w:rPr>
              <w:t>would only require accommodating for smaller screens, touch controls, and mobile versions of browsers.</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0CB26F5B" w14:textId="3410C132" w:rsidR="00A325D0" w:rsidRPr="006B4954" w:rsidRDefault="00052524" w:rsidP="006B4954">
            <w:pPr>
              <w:suppressAutoHyphens/>
              <w:contextualSpacing/>
              <w:rPr>
                <w:rFonts w:asciiTheme="majorHAnsi" w:hAnsiTheme="majorHAnsi" w:cstheme="majorHAnsi"/>
                <w:szCs w:val="22"/>
              </w:rPr>
            </w:pPr>
            <w:r>
              <w:rPr>
                <w:rFonts w:asciiTheme="majorHAnsi" w:hAnsiTheme="majorHAnsi" w:cstheme="majorHAnsi"/>
                <w:szCs w:val="22"/>
              </w:rPr>
              <w:t>X</w:t>
            </w:r>
            <w:r w:rsidR="00D548F7">
              <w:rPr>
                <w:rFonts w:asciiTheme="majorHAnsi" w:hAnsiTheme="majorHAnsi" w:cstheme="majorHAnsi"/>
                <w:szCs w:val="22"/>
              </w:rPr>
              <w:t>c</w:t>
            </w:r>
            <w:r>
              <w:rPr>
                <w:rFonts w:asciiTheme="majorHAnsi" w:hAnsiTheme="majorHAnsi" w:cstheme="majorHAnsi"/>
                <w:szCs w:val="22"/>
              </w:rPr>
              <w:t xml:space="preserve">ode is the primary </w:t>
            </w:r>
            <w:r w:rsidR="00D548F7">
              <w:rPr>
                <w:rFonts w:asciiTheme="majorHAnsi" w:hAnsiTheme="majorHAnsi" w:cstheme="majorHAnsi"/>
                <w:szCs w:val="22"/>
              </w:rPr>
              <w:t>IDE with support for many programming languages</w:t>
            </w:r>
            <w:r w:rsidR="00216107">
              <w:rPr>
                <w:rFonts w:asciiTheme="majorHAnsi" w:hAnsiTheme="majorHAnsi" w:cstheme="majorHAnsi"/>
                <w:szCs w:val="22"/>
              </w:rPr>
              <w:t>. Visual Studio and other popular IDEs</w:t>
            </w:r>
            <w:r w:rsidR="00FC5BB0">
              <w:rPr>
                <w:rFonts w:asciiTheme="majorHAnsi" w:hAnsiTheme="majorHAnsi" w:cstheme="majorHAnsi"/>
                <w:szCs w:val="22"/>
              </w:rPr>
              <w:t xml:space="preserve"> like Eclipse</w:t>
            </w:r>
            <w:r w:rsidR="00216107">
              <w:rPr>
                <w:rFonts w:asciiTheme="majorHAnsi" w:hAnsiTheme="majorHAnsi" w:cstheme="majorHAnsi"/>
                <w:szCs w:val="22"/>
              </w:rPr>
              <w:t xml:space="preserve"> can be installed</w:t>
            </w:r>
            <w:r w:rsidR="00FC5BB0">
              <w:rPr>
                <w:rFonts w:asciiTheme="majorHAnsi" w:hAnsiTheme="majorHAnsi" w:cstheme="majorHAnsi"/>
                <w:szCs w:val="22"/>
              </w:rPr>
              <w:t>.</w:t>
            </w:r>
            <w:r w:rsidR="00B24416">
              <w:rPr>
                <w:rFonts w:asciiTheme="majorHAnsi" w:hAnsiTheme="majorHAnsi" w:cstheme="majorHAnsi"/>
                <w:szCs w:val="22"/>
              </w:rPr>
              <w:t xml:space="preserve"> Native applications using the app store must be approved by Apple. The Apple Dev program costs $99/year.</w:t>
            </w:r>
          </w:p>
        </w:tc>
        <w:tc>
          <w:tcPr>
            <w:tcW w:w="1890" w:type="dxa"/>
            <w:shd w:val="clear" w:color="auto" w:fill="auto"/>
            <w:tcMar>
              <w:top w:w="0" w:type="dxa"/>
              <w:left w:w="115" w:type="dxa"/>
              <w:bottom w:w="0" w:type="dxa"/>
              <w:right w:w="115" w:type="dxa"/>
            </w:tcMar>
          </w:tcPr>
          <w:p w14:paraId="3466B885" w14:textId="650CD6C2" w:rsidR="00A325D0" w:rsidRPr="006B4954" w:rsidRDefault="00C3425A" w:rsidP="006B4954">
            <w:pPr>
              <w:suppressAutoHyphens/>
              <w:contextualSpacing/>
              <w:rPr>
                <w:rFonts w:asciiTheme="majorHAnsi" w:hAnsiTheme="majorHAnsi" w:cstheme="majorHAnsi"/>
                <w:szCs w:val="22"/>
              </w:rPr>
            </w:pPr>
            <w:r>
              <w:rPr>
                <w:rFonts w:asciiTheme="majorHAnsi" w:hAnsiTheme="majorHAnsi" w:cstheme="majorHAnsi"/>
                <w:szCs w:val="22"/>
              </w:rPr>
              <w:t>There are no licensing costs</w:t>
            </w:r>
            <w:r w:rsidR="003647C9">
              <w:rPr>
                <w:rFonts w:asciiTheme="majorHAnsi" w:hAnsiTheme="majorHAnsi" w:cstheme="majorHAnsi"/>
                <w:szCs w:val="22"/>
              </w:rPr>
              <w:t xml:space="preserve">. There is a huge community for </w:t>
            </w:r>
            <w:r w:rsidR="00F6372E">
              <w:rPr>
                <w:rFonts w:asciiTheme="majorHAnsi" w:hAnsiTheme="majorHAnsi" w:cstheme="majorHAnsi"/>
                <w:szCs w:val="22"/>
              </w:rPr>
              <w:t>open-source</w:t>
            </w:r>
            <w:r w:rsidR="003647C9">
              <w:rPr>
                <w:rFonts w:asciiTheme="majorHAnsi" w:hAnsiTheme="majorHAnsi" w:cstheme="majorHAnsi"/>
                <w:szCs w:val="22"/>
              </w:rPr>
              <w:t xml:space="preserve"> support</w:t>
            </w:r>
            <w:r w:rsidR="00F6372E">
              <w:rPr>
                <w:rFonts w:asciiTheme="majorHAnsi" w:hAnsiTheme="majorHAnsi" w:cstheme="majorHAnsi"/>
                <w:szCs w:val="22"/>
              </w:rPr>
              <w:t>. Like Mac, there</w:t>
            </w:r>
            <w:r w:rsidR="00F30FE0">
              <w:rPr>
                <w:rFonts w:asciiTheme="majorHAnsi" w:hAnsiTheme="majorHAnsi" w:cstheme="majorHAnsi"/>
                <w:szCs w:val="22"/>
              </w:rPr>
              <w:t xml:space="preserve"> is a wide range of support for IDEs and languages</w:t>
            </w:r>
            <w:r w:rsidR="00293DF0">
              <w:rPr>
                <w:rFonts w:asciiTheme="majorHAnsi" w:hAnsiTheme="majorHAnsi" w:cstheme="majorHAnsi"/>
                <w:szCs w:val="22"/>
              </w:rPr>
              <w:t>.</w:t>
            </w:r>
          </w:p>
        </w:tc>
        <w:tc>
          <w:tcPr>
            <w:tcW w:w="1890" w:type="dxa"/>
            <w:shd w:val="clear" w:color="auto" w:fill="auto"/>
            <w:tcMar>
              <w:top w:w="0" w:type="dxa"/>
              <w:left w:w="115" w:type="dxa"/>
              <w:bottom w:w="0" w:type="dxa"/>
              <w:right w:w="115" w:type="dxa"/>
            </w:tcMar>
          </w:tcPr>
          <w:p w14:paraId="63C1A493" w14:textId="683BC3B2" w:rsidR="00A325D0" w:rsidRPr="006B4954" w:rsidRDefault="00293DF0" w:rsidP="006B4954">
            <w:pPr>
              <w:suppressAutoHyphens/>
              <w:contextualSpacing/>
              <w:rPr>
                <w:rFonts w:asciiTheme="majorHAnsi" w:hAnsiTheme="majorHAnsi" w:cstheme="majorHAnsi"/>
                <w:szCs w:val="22"/>
              </w:rPr>
            </w:pPr>
            <w:r>
              <w:rPr>
                <w:rFonts w:asciiTheme="majorHAnsi" w:hAnsiTheme="majorHAnsi" w:cstheme="majorHAnsi"/>
                <w:szCs w:val="22"/>
              </w:rPr>
              <w:t xml:space="preserve">Visual Studio is native on Windows, so it </w:t>
            </w:r>
            <w:r w:rsidR="000D74D7">
              <w:rPr>
                <w:rFonts w:asciiTheme="majorHAnsi" w:hAnsiTheme="majorHAnsi" w:cstheme="majorHAnsi"/>
                <w:szCs w:val="22"/>
              </w:rPr>
              <w:t>allow for the most compatibility with developing Windows-based apps.</w:t>
            </w:r>
            <w:r w:rsidR="001C5E23">
              <w:rPr>
                <w:rFonts w:asciiTheme="majorHAnsi" w:hAnsiTheme="majorHAnsi" w:cstheme="majorHAnsi"/>
                <w:szCs w:val="22"/>
              </w:rPr>
              <w:t xml:space="preserve"> There is extensive documentation and support. Licensing can be free</w:t>
            </w:r>
            <w:r w:rsidR="008860A8">
              <w:rPr>
                <w:rFonts w:asciiTheme="majorHAnsi" w:hAnsiTheme="majorHAnsi" w:cstheme="majorHAnsi"/>
                <w:szCs w:val="22"/>
              </w:rPr>
              <w:t>.</w:t>
            </w:r>
          </w:p>
        </w:tc>
        <w:tc>
          <w:tcPr>
            <w:tcW w:w="2080" w:type="dxa"/>
            <w:shd w:val="clear" w:color="auto" w:fill="auto"/>
            <w:tcMar>
              <w:top w:w="0" w:type="dxa"/>
              <w:left w:w="115" w:type="dxa"/>
              <w:bottom w:w="0" w:type="dxa"/>
              <w:right w:w="115" w:type="dxa"/>
            </w:tcMar>
          </w:tcPr>
          <w:p w14:paraId="16D38893" w14:textId="51F1FF4C" w:rsidR="00A325D0" w:rsidRPr="006B4954" w:rsidRDefault="006350E8" w:rsidP="006B4954">
            <w:pPr>
              <w:suppressAutoHyphens/>
              <w:contextualSpacing/>
              <w:rPr>
                <w:rFonts w:asciiTheme="majorHAnsi" w:hAnsiTheme="majorHAnsi" w:cstheme="majorHAnsi"/>
                <w:szCs w:val="22"/>
              </w:rPr>
            </w:pPr>
            <w:r>
              <w:rPr>
                <w:rFonts w:asciiTheme="majorHAnsi" w:hAnsiTheme="majorHAnsi" w:cstheme="majorHAnsi"/>
                <w:szCs w:val="22"/>
              </w:rPr>
              <w:t xml:space="preserve">There is </w:t>
            </w:r>
            <w:r w:rsidR="00AD44D6">
              <w:rPr>
                <w:rFonts w:asciiTheme="majorHAnsi" w:hAnsiTheme="majorHAnsi" w:cstheme="majorHAnsi"/>
                <w:szCs w:val="22"/>
              </w:rPr>
              <w:t>Xcode for iOS development</w:t>
            </w:r>
            <w:r w:rsidR="00A320DC">
              <w:rPr>
                <w:rFonts w:asciiTheme="majorHAnsi" w:hAnsiTheme="majorHAnsi" w:cstheme="majorHAnsi"/>
                <w:szCs w:val="22"/>
              </w:rPr>
              <w:t xml:space="preserve"> and Android Studio for Android. </w:t>
            </w:r>
            <w:r w:rsidR="00FF1E84">
              <w:rPr>
                <w:rFonts w:asciiTheme="majorHAnsi" w:hAnsiTheme="majorHAnsi" w:cstheme="majorHAnsi"/>
                <w:szCs w:val="22"/>
              </w:rPr>
              <w:t>As mentioned before the Apple Dev program costs $99/year</w:t>
            </w:r>
            <w:r w:rsidR="00A237B9">
              <w:rPr>
                <w:rFonts w:asciiTheme="majorHAnsi" w:hAnsiTheme="majorHAnsi" w:cstheme="majorHAnsi"/>
                <w:szCs w:val="22"/>
              </w:rPr>
              <w:t>; to make money from Android apps cost $25</w:t>
            </w:r>
            <w:r w:rsidR="00D017AD">
              <w:rPr>
                <w:rFonts w:asciiTheme="majorHAnsi" w:hAnsiTheme="majorHAnsi" w:cstheme="majorHAnsi"/>
                <w:szCs w:val="22"/>
              </w:rPr>
              <w:t>. Developing for just mobile browsers does not require this</w:t>
            </w:r>
            <w:r w:rsidR="00076EC5">
              <w:rPr>
                <w:rFonts w:asciiTheme="majorHAnsi" w:hAnsiTheme="majorHAnsi" w:cstheme="majorHAnsi"/>
                <w:szCs w:val="22"/>
              </w:rPr>
              <w:t>.</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5986913C" w:rsidR="00A325D0" w:rsidRDefault="00730BFB" w:rsidP="00FD2C32">
      <w:pPr>
        <w:pStyle w:val="List"/>
      </w:pPr>
      <w:r w:rsidRPr="006B4954">
        <w:rPr>
          <w:b/>
        </w:rPr>
        <w:t>Operating Platform</w:t>
      </w:r>
      <w:r w:rsidRPr="006B4954">
        <w:t>:</w:t>
      </w:r>
    </w:p>
    <w:p w14:paraId="2BBD0027" w14:textId="79FA7E31" w:rsidR="00467416" w:rsidRDefault="00467416" w:rsidP="00467416">
      <w:pPr>
        <w:pStyle w:val="List"/>
        <w:numPr>
          <w:ilvl w:val="0"/>
          <w:numId w:val="0"/>
        </w:numPr>
        <w:ind w:left="720" w:hanging="360"/>
      </w:pPr>
    </w:p>
    <w:p w14:paraId="19C81AE5" w14:textId="4FEC0694" w:rsidR="002C2534" w:rsidRPr="006B4954" w:rsidRDefault="002C2534" w:rsidP="003C7349">
      <w:pPr>
        <w:pStyle w:val="List"/>
        <w:numPr>
          <w:ilvl w:val="0"/>
          <w:numId w:val="0"/>
        </w:numPr>
        <w:ind w:left="720"/>
      </w:pPr>
      <w:r>
        <w:t>We recommend The Gaming Room</w:t>
      </w:r>
      <w:r w:rsidR="006220E0">
        <w:t xml:space="preserve"> use</w:t>
      </w:r>
      <w:r w:rsidR="005F60C2">
        <w:t xml:space="preserve"> a Linux distribution</w:t>
      </w:r>
      <w:r w:rsidR="00D54ECF">
        <w:t xml:space="preserve"> that is hosted </w:t>
      </w:r>
      <w:r w:rsidR="009F20C4">
        <w:t>on a cloud server</w:t>
      </w:r>
      <w:r w:rsidR="00CF7C89">
        <w:t>.</w:t>
      </w:r>
      <w:r w:rsidR="00AA62F8">
        <w:t xml:space="preserve"> Not having</w:t>
      </w:r>
      <w:r w:rsidR="00D82022">
        <w:t xml:space="preserve"> a local server reduces or eliminates costs associated with </w:t>
      </w:r>
      <w:r w:rsidR="0053298C">
        <w:t>pr</w:t>
      </w:r>
      <w:r w:rsidR="0053298C">
        <w:t>o</w:t>
      </w:r>
      <w:r w:rsidR="0053298C">
        <w:t>curement</w:t>
      </w:r>
      <w:r w:rsidR="0053298C">
        <w:t xml:space="preserve"> and maintenance</w:t>
      </w:r>
      <w:r w:rsidR="009A5E28">
        <w:t xml:space="preserve">. Linux </w:t>
      </w:r>
      <w:r w:rsidR="00201383">
        <w:t>is flexible and supports most development tools</w:t>
      </w:r>
      <w:r w:rsidR="003E25AD">
        <w:t xml:space="preserve">. As it is open source, it is </w:t>
      </w:r>
      <w:r w:rsidR="0040063C">
        <w:t>free and will help with reducing costs.</w:t>
      </w:r>
    </w:p>
    <w:p w14:paraId="6237EED9" w14:textId="77777777" w:rsidR="00A325D0" w:rsidRPr="006B4954" w:rsidRDefault="00A325D0" w:rsidP="003C7349">
      <w:pPr>
        <w:suppressAutoHyphens/>
        <w:ind w:left="720"/>
        <w:contextualSpacing/>
        <w:rPr>
          <w:rFonts w:asciiTheme="majorHAnsi" w:hAnsiTheme="majorHAnsi" w:cstheme="majorHAnsi"/>
          <w:szCs w:val="22"/>
        </w:rPr>
      </w:pPr>
    </w:p>
    <w:p w14:paraId="16D2F32B" w14:textId="6061C2C5" w:rsidR="00A325D0" w:rsidRDefault="00730BFB" w:rsidP="00657317">
      <w:pPr>
        <w:pStyle w:val="List"/>
      </w:pPr>
      <w:r w:rsidRPr="006B4954">
        <w:rPr>
          <w:b/>
        </w:rPr>
        <w:t>Operating Systems Architectures</w:t>
      </w:r>
      <w:r w:rsidRPr="006B4954">
        <w:t>:</w:t>
      </w:r>
    </w:p>
    <w:p w14:paraId="50FA70FA" w14:textId="32CD04EE" w:rsidR="00763645" w:rsidRDefault="00763645" w:rsidP="003C7349">
      <w:pPr>
        <w:pStyle w:val="List"/>
        <w:numPr>
          <w:ilvl w:val="0"/>
          <w:numId w:val="0"/>
        </w:numPr>
        <w:ind w:left="720"/>
      </w:pPr>
    </w:p>
    <w:p w14:paraId="7E42FDB1" w14:textId="63AFD062" w:rsidR="00763645" w:rsidRPr="006B4954" w:rsidRDefault="001B0E5C" w:rsidP="00657317">
      <w:pPr>
        <w:pStyle w:val="List"/>
        <w:numPr>
          <w:ilvl w:val="0"/>
          <w:numId w:val="0"/>
        </w:numPr>
        <w:ind w:left="720"/>
      </w:pPr>
      <w:r>
        <w:t>Serverless</w:t>
      </w:r>
      <w:r w:rsidR="005A39E6">
        <w:t xml:space="preserve"> (cloud-based) architectures employ modularization at the </w:t>
      </w:r>
      <w:r w:rsidR="006D407E">
        <w:t xml:space="preserve">level </w:t>
      </w:r>
      <w:r w:rsidR="003C7349">
        <w:t>where logic is executed</w:t>
      </w:r>
      <w:r w:rsidR="006E5965">
        <w:t xml:space="preserve"> and </w:t>
      </w:r>
      <w:r w:rsidR="00657317">
        <w:t>information</w:t>
      </w:r>
      <w:r w:rsidR="006E5965">
        <w:t xml:space="preserve"> is passed between</w:t>
      </w:r>
      <w:r w:rsidR="00657317">
        <w:t xml:space="preserve"> the user and database.</w:t>
      </w:r>
      <w:r w:rsidR="00DC4F6D">
        <w:t xml:space="preserve"> This means that The Gaming Room pays based on consumption</w:t>
      </w:r>
      <w:r w:rsidR="00686D76">
        <w:t xml:space="preserve"> and its needed services.</w:t>
      </w:r>
      <w:r w:rsidR="009F6439">
        <w:t xml:space="preserve"> Linux is </w:t>
      </w:r>
      <w:r w:rsidR="00AD0E1F">
        <w:t xml:space="preserve">similarly </w:t>
      </w:r>
      <w:r w:rsidR="008A52D0">
        <w:t>modula</w:t>
      </w:r>
      <w:r w:rsidR="00B238FD">
        <w:t>r</w:t>
      </w:r>
      <w:r w:rsidR="00CC55CE">
        <w:t xml:space="preserve"> where the </w:t>
      </w:r>
      <w:r w:rsidR="003E5685">
        <w:t>OS kernel contains only core components and separate modules</w:t>
      </w:r>
      <w:r w:rsidR="004139D6">
        <w:t xml:space="preserve"> support other functions and services. The result is a lightweight</w:t>
      </w:r>
      <w:r w:rsidR="00675CC1">
        <w:t>, efficient</w:t>
      </w:r>
      <w:r w:rsidR="004139D6">
        <w:t xml:space="preserve"> solution</w:t>
      </w:r>
      <w:r w:rsidR="00675CC1">
        <w:t xml:space="preserve"> that requires le</w:t>
      </w:r>
      <w:r w:rsidR="00BC7851">
        <w:t xml:space="preserve">ss disk space and </w:t>
      </w:r>
      <w:r w:rsidR="00806F12">
        <w:t>im</w:t>
      </w:r>
      <w:r w:rsidR="00F701A3">
        <w:t>proved processing speed for a better user experience.</w:t>
      </w:r>
    </w:p>
    <w:p w14:paraId="35C78786" w14:textId="77777777" w:rsidR="00A325D0" w:rsidRPr="006B4954" w:rsidRDefault="00A325D0" w:rsidP="003C7349">
      <w:pPr>
        <w:suppressAutoHyphens/>
        <w:contextualSpacing/>
        <w:rPr>
          <w:rFonts w:asciiTheme="majorHAnsi" w:hAnsiTheme="majorHAnsi" w:cstheme="majorHAnsi"/>
          <w:szCs w:val="22"/>
        </w:rPr>
      </w:pPr>
    </w:p>
    <w:p w14:paraId="42A6DD6C" w14:textId="565F99C3" w:rsidR="00A325D0" w:rsidRDefault="00730BFB" w:rsidP="00657317">
      <w:pPr>
        <w:pStyle w:val="List"/>
      </w:pPr>
      <w:r w:rsidRPr="006B4954">
        <w:rPr>
          <w:b/>
        </w:rPr>
        <w:t>Storage Management</w:t>
      </w:r>
      <w:r w:rsidRPr="006B4954">
        <w:t>:</w:t>
      </w:r>
    </w:p>
    <w:p w14:paraId="2FFB229C" w14:textId="506B8B85" w:rsidR="00763645" w:rsidRDefault="00763645" w:rsidP="003C7349">
      <w:pPr>
        <w:pStyle w:val="List"/>
        <w:numPr>
          <w:ilvl w:val="0"/>
          <w:numId w:val="0"/>
        </w:numPr>
        <w:ind w:left="720"/>
      </w:pPr>
    </w:p>
    <w:p w14:paraId="48D446C8" w14:textId="66BA6145" w:rsidR="00763645" w:rsidRDefault="007821E2" w:rsidP="00657317">
      <w:pPr>
        <w:pStyle w:val="List"/>
        <w:numPr>
          <w:ilvl w:val="0"/>
          <w:numId w:val="0"/>
        </w:numPr>
        <w:ind w:left="720"/>
      </w:pPr>
      <w:r>
        <w:t xml:space="preserve">On the client-side, </w:t>
      </w:r>
      <w:r w:rsidR="00AF023C" w:rsidRPr="00AF023C">
        <w:t>the</w:t>
      </w:r>
      <w:r w:rsidR="00AF023C" w:rsidRPr="00AF023C">
        <w:t xml:space="preserve"> application is web-based, so an internet connection is already required. Besides the client application</w:t>
      </w:r>
      <w:r w:rsidR="00AF023C">
        <w:t xml:space="preserve"> itself</w:t>
      </w:r>
      <w:r w:rsidR="00AF023C" w:rsidRPr="00AF023C">
        <w:t>, there is likely no need to have more than that and a few of the 200 images stored. New images could be downloaded as the game proceeds and replace already used images to keep the amount of storage used to a minimum.</w:t>
      </w:r>
    </w:p>
    <w:p w14:paraId="173276C0" w14:textId="06025FB2" w:rsidR="007677B0" w:rsidRDefault="007677B0" w:rsidP="00657317">
      <w:pPr>
        <w:pStyle w:val="List"/>
        <w:numPr>
          <w:ilvl w:val="0"/>
          <w:numId w:val="0"/>
        </w:numPr>
        <w:ind w:left="720"/>
      </w:pPr>
    </w:p>
    <w:p w14:paraId="241DEF21" w14:textId="0A07303B" w:rsidR="007677B0" w:rsidRPr="006B4954" w:rsidRDefault="007677B0" w:rsidP="00657317">
      <w:pPr>
        <w:pStyle w:val="List"/>
        <w:numPr>
          <w:ilvl w:val="0"/>
          <w:numId w:val="0"/>
        </w:numPr>
        <w:ind w:left="720"/>
      </w:pPr>
      <w:r>
        <w:t>On the server-side,</w:t>
      </w:r>
      <w:r w:rsidR="000E1B95">
        <w:t xml:space="preserve"> all code and images should be stored</w:t>
      </w:r>
      <w:r w:rsidR="00724B6F">
        <w:t xml:space="preserve"> in the cloud</w:t>
      </w:r>
      <w:r w:rsidR="001172E6">
        <w:t xml:space="preserve"> server.</w:t>
      </w:r>
      <w:r w:rsidR="00287404">
        <w:t xml:space="preserve"> </w:t>
      </w:r>
      <w:r w:rsidR="00204B64">
        <w:t xml:space="preserve">As the game grows in popularity, The Gaming Room can purchase additional space without having to buy </w:t>
      </w:r>
      <w:r w:rsidR="00AC3958">
        <w:t>hardware.</w:t>
      </w:r>
      <w:r w:rsidR="00CF342F">
        <w:t xml:space="preserve"> Amazon Web Ser</w:t>
      </w:r>
      <w:r w:rsidR="000767EC">
        <w:t>vices or Google Cloud would work well for this project.</w:t>
      </w:r>
    </w:p>
    <w:p w14:paraId="1689457D" w14:textId="77777777" w:rsidR="00A325D0" w:rsidRPr="006B4954" w:rsidRDefault="00A325D0" w:rsidP="003C7349">
      <w:pPr>
        <w:suppressAutoHyphens/>
        <w:contextualSpacing/>
        <w:rPr>
          <w:rFonts w:asciiTheme="majorHAnsi" w:hAnsiTheme="majorHAnsi" w:cstheme="majorHAnsi"/>
          <w:szCs w:val="22"/>
        </w:rPr>
      </w:pPr>
    </w:p>
    <w:p w14:paraId="2B3B8A4D" w14:textId="2C9AB8EA" w:rsidR="00A325D0" w:rsidRDefault="00730BFB" w:rsidP="00657317">
      <w:pPr>
        <w:pStyle w:val="List"/>
      </w:pPr>
      <w:r w:rsidRPr="006B4954">
        <w:rPr>
          <w:b/>
        </w:rPr>
        <w:t>Memory Management</w:t>
      </w:r>
      <w:r w:rsidRPr="006B4954">
        <w:t>:</w:t>
      </w:r>
    </w:p>
    <w:p w14:paraId="7480E1D3" w14:textId="0F644E5F" w:rsidR="00763645" w:rsidRDefault="00763645" w:rsidP="003C7349">
      <w:pPr>
        <w:pStyle w:val="List"/>
        <w:numPr>
          <w:ilvl w:val="0"/>
          <w:numId w:val="0"/>
        </w:numPr>
        <w:ind w:left="720"/>
      </w:pPr>
    </w:p>
    <w:p w14:paraId="161F4996" w14:textId="300855AA" w:rsidR="00763645" w:rsidRPr="006B4954" w:rsidRDefault="00342597" w:rsidP="00657317">
      <w:pPr>
        <w:pStyle w:val="List"/>
        <w:numPr>
          <w:ilvl w:val="0"/>
          <w:numId w:val="0"/>
        </w:numPr>
        <w:ind w:left="720"/>
      </w:pPr>
      <w:r>
        <w:t>U</w:t>
      </w:r>
      <w:r w:rsidR="001D31F9" w:rsidRPr="001D31F9">
        <w:t xml:space="preserve">nused code </w:t>
      </w:r>
      <w:r w:rsidR="001D31F9">
        <w:t>should</w:t>
      </w:r>
      <w:r w:rsidR="001D31F9" w:rsidRPr="001D31F9">
        <w:t xml:space="preserve"> not </w:t>
      </w:r>
      <w:r w:rsidR="001D31F9">
        <w:t xml:space="preserve">be </w:t>
      </w:r>
      <w:r w:rsidR="001D31F9" w:rsidRPr="001D31F9">
        <w:t>loaded into memory. Some operating systems allow for fast and efficient loading from memory through disk and demand paging. Space on the hard disk can be reserved for use with the RAM with disk paging. Demand paging loads only what is needed for immediate processing by separating processes into smaller tasks. Finally, as the client application will be developed in Java, memory management will be handled automatically with its garbage collector memory management system.</w:t>
      </w:r>
    </w:p>
    <w:p w14:paraId="2635872A" w14:textId="77777777" w:rsidR="00A325D0" w:rsidRPr="006B4954" w:rsidRDefault="00A325D0" w:rsidP="003C7349">
      <w:pPr>
        <w:suppressAutoHyphens/>
        <w:contextualSpacing/>
        <w:rPr>
          <w:rFonts w:asciiTheme="majorHAnsi" w:hAnsiTheme="majorHAnsi" w:cstheme="majorHAnsi"/>
          <w:szCs w:val="22"/>
        </w:rPr>
      </w:pPr>
    </w:p>
    <w:p w14:paraId="6E8F0BE7" w14:textId="0AC1BBC5" w:rsidR="00A325D0" w:rsidRDefault="00730BFB" w:rsidP="00657317">
      <w:pPr>
        <w:pStyle w:val="List"/>
      </w:pPr>
      <w:r w:rsidRPr="006B4954">
        <w:rPr>
          <w:b/>
        </w:rPr>
        <w:t>Distributed Systems and Networks</w:t>
      </w:r>
      <w:r w:rsidRPr="006B4954">
        <w:t xml:space="preserve">: </w:t>
      </w:r>
    </w:p>
    <w:p w14:paraId="21052446" w14:textId="5D4D4B46" w:rsidR="00763645" w:rsidRDefault="00763645" w:rsidP="003C7349">
      <w:pPr>
        <w:pStyle w:val="List"/>
        <w:numPr>
          <w:ilvl w:val="0"/>
          <w:numId w:val="0"/>
        </w:numPr>
        <w:ind w:left="720"/>
      </w:pPr>
    </w:p>
    <w:p w14:paraId="794D9EF5" w14:textId="07FCDD48" w:rsidR="00763645" w:rsidRPr="006B4954" w:rsidRDefault="008648B5" w:rsidP="00657317">
      <w:pPr>
        <w:pStyle w:val="List"/>
        <w:numPr>
          <w:ilvl w:val="0"/>
          <w:numId w:val="0"/>
        </w:numPr>
        <w:ind w:left="720"/>
      </w:pPr>
      <w:r>
        <w:t xml:space="preserve">The </w:t>
      </w:r>
      <w:r w:rsidR="001B6B70">
        <w:t>cloud server and client machines communicate over the internet. Each session</w:t>
      </w:r>
      <w:r w:rsidR="00B64802">
        <w:t xml:space="preserve"> has a unique identifier</w:t>
      </w:r>
      <w:r w:rsidR="00A414FA">
        <w:t>.</w:t>
      </w:r>
      <w:r w:rsidR="005764CA">
        <w:t xml:space="preserve"> </w:t>
      </w:r>
      <w:r w:rsidR="009137D0">
        <w:t>The client in</w:t>
      </w:r>
      <w:r w:rsidR="00665B2B">
        <w:t xml:space="preserve">itiates </w:t>
      </w:r>
      <w:r w:rsidR="002C6917">
        <w:t>messages that modify or get data from the server database.</w:t>
      </w:r>
      <w:r w:rsidR="005B5834">
        <w:t xml:space="preserve"> </w:t>
      </w:r>
      <w:r w:rsidR="005764CA">
        <w:t>The actual physical server</w:t>
      </w:r>
      <w:r w:rsidR="00583ED8">
        <w:t xml:space="preserve"> that is hosting the application and data</w:t>
      </w:r>
      <w:r w:rsidR="00A35982">
        <w:t xml:space="preserve"> is likely not tied to it, such that if it goes down</w:t>
      </w:r>
      <w:r w:rsidR="004E33A8">
        <w:t xml:space="preserve"> due to a crash or hardware failure</w:t>
      </w:r>
      <w:r w:rsidR="00735FD0">
        <w:t xml:space="preserve">, the application and data can seamlessly run on </w:t>
      </w:r>
      <w:r w:rsidR="00735FD0">
        <w:lastRenderedPageBreak/>
        <w:t>another physical server.</w:t>
      </w:r>
      <w:r w:rsidR="005447CD">
        <w:t xml:space="preserve"> As all major brow</w:t>
      </w:r>
      <w:r w:rsidR="00D85746">
        <w:t>s</w:t>
      </w:r>
      <w:r w:rsidR="005447CD">
        <w:t xml:space="preserve">ers are </w:t>
      </w:r>
      <w:r w:rsidR="00D85746">
        <w:t>supported</w:t>
      </w:r>
      <w:r w:rsidR="00AB1EDB">
        <w:t>, we need not consider the client’s operating system.</w:t>
      </w:r>
    </w:p>
    <w:p w14:paraId="00C89F39" w14:textId="77777777" w:rsidR="00A325D0" w:rsidRPr="006B4954" w:rsidRDefault="00A325D0" w:rsidP="003C7349">
      <w:pPr>
        <w:suppressAutoHyphens/>
        <w:ind w:left="720"/>
        <w:contextualSpacing/>
        <w:rPr>
          <w:rFonts w:asciiTheme="majorHAnsi" w:hAnsiTheme="majorHAnsi" w:cstheme="majorHAnsi"/>
          <w:szCs w:val="22"/>
        </w:rPr>
      </w:pPr>
    </w:p>
    <w:p w14:paraId="2B90FC64" w14:textId="663C54B0" w:rsidR="00A325D0" w:rsidRDefault="00730BFB" w:rsidP="00657317">
      <w:pPr>
        <w:pStyle w:val="List"/>
      </w:pPr>
      <w:r w:rsidRPr="006B4954">
        <w:rPr>
          <w:b/>
        </w:rPr>
        <w:t>Security</w:t>
      </w:r>
      <w:r w:rsidRPr="006B4954">
        <w:t>:</w:t>
      </w:r>
    </w:p>
    <w:p w14:paraId="4A137584" w14:textId="36A3DF27" w:rsidR="00763645" w:rsidRDefault="00763645" w:rsidP="003C7349">
      <w:pPr>
        <w:pStyle w:val="List"/>
        <w:numPr>
          <w:ilvl w:val="0"/>
          <w:numId w:val="0"/>
        </w:numPr>
        <w:ind w:left="720"/>
      </w:pPr>
    </w:p>
    <w:p w14:paraId="47B4A665" w14:textId="752F26C1" w:rsidR="007C626E" w:rsidRDefault="007C626E" w:rsidP="003C7349">
      <w:pPr>
        <w:pStyle w:val="List"/>
        <w:numPr>
          <w:ilvl w:val="0"/>
          <w:numId w:val="0"/>
        </w:numPr>
        <w:ind w:left="720"/>
      </w:pPr>
      <w:r>
        <w:t xml:space="preserve">A simple username and password scheme would work best for this application. </w:t>
      </w:r>
      <w:r w:rsidR="00406EF3">
        <w:t>Multifactor authentication and biometrics</w:t>
      </w:r>
      <w:r w:rsidR="006F259C">
        <w:t xml:space="preserve"> would be overly burdensome in this situation.</w:t>
      </w:r>
      <w:r w:rsidR="00164FCE">
        <w:t xml:space="preserve"> Many </w:t>
      </w:r>
      <w:r w:rsidR="0072210C">
        <w:t>cloud service providers have their own level of security</w:t>
      </w:r>
      <w:r w:rsidR="00EE1524">
        <w:t xml:space="preserve"> so we need not worry about implementing </w:t>
      </w:r>
      <w:r w:rsidR="00C86CA5">
        <w:t xml:space="preserve">security systems to protect </w:t>
      </w:r>
      <w:r w:rsidR="00E50DAF">
        <w:t>the application data or image database</w:t>
      </w:r>
      <w:r w:rsidR="007A7806">
        <w:t>.</w:t>
      </w:r>
    </w:p>
    <w:sectPr w:rsidR="007C626E">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2A817" w14:textId="77777777" w:rsidR="007850DC" w:rsidRDefault="007850DC">
      <w:r>
        <w:separator/>
      </w:r>
    </w:p>
  </w:endnote>
  <w:endnote w:type="continuationSeparator" w:id="0">
    <w:p w14:paraId="07E98108" w14:textId="77777777" w:rsidR="007850DC" w:rsidRDefault="007850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DB6521" w14:textId="77777777" w:rsidR="007850DC" w:rsidRDefault="007850DC">
      <w:r>
        <w:separator/>
      </w:r>
    </w:p>
  </w:footnote>
  <w:footnote w:type="continuationSeparator" w:id="0">
    <w:p w14:paraId="6764E503" w14:textId="77777777" w:rsidR="007850DC" w:rsidRDefault="007850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12A5DE7"/>
    <w:multiLevelType w:val="hybridMultilevel"/>
    <w:tmpl w:val="4D60D77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NbIwNjezMDAwsbBU0lEKTi0uzszPAykwrgUApzamLCwAAAA="/>
  </w:docVars>
  <w:rsids>
    <w:rsidRoot w:val="00A325D0"/>
    <w:rsid w:val="00015DFA"/>
    <w:rsid w:val="00052524"/>
    <w:rsid w:val="00053499"/>
    <w:rsid w:val="00055DC5"/>
    <w:rsid w:val="00060745"/>
    <w:rsid w:val="00072949"/>
    <w:rsid w:val="000767EC"/>
    <w:rsid w:val="00076EC5"/>
    <w:rsid w:val="000D74D7"/>
    <w:rsid w:val="000E1B95"/>
    <w:rsid w:val="000E368B"/>
    <w:rsid w:val="000E5425"/>
    <w:rsid w:val="000F5165"/>
    <w:rsid w:val="000F7B64"/>
    <w:rsid w:val="001172E6"/>
    <w:rsid w:val="00126951"/>
    <w:rsid w:val="0015697A"/>
    <w:rsid w:val="00163A96"/>
    <w:rsid w:val="00164FCE"/>
    <w:rsid w:val="001B0E5C"/>
    <w:rsid w:val="001B6B70"/>
    <w:rsid w:val="001B7DDA"/>
    <w:rsid w:val="001C5E23"/>
    <w:rsid w:val="001D31F9"/>
    <w:rsid w:val="001E50CD"/>
    <w:rsid w:val="001F2628"/>
    <w:rsid w:val="00200052"/>
    <w:rsid w:val="00201383"/>
    <w:rsid w:val="00204B64"/>
    <w:rsid w:val="00216107"/>
    <w:rsid w:val="00223DA1"/>
    <w:rsid w:val="002352AD"/>
    <w:rsid w:val="0028277D"/>
    <w:rsid w:val="00287404"/>
    <w:rsid w:val="00287B0A"/>
    <w:rsid w:val="00293DF0"/>
    <w:rsid w:val="002C2534"/>
    <w:rsid w:val="002C4952"/>
    <w:rsid w:val="002C6917"/>
    <w:rsid w:val="002D4AD4"/>
    <w:rsid w:val="0033061C"/>
    <w:rsid w:val="003408FA"/>
    <w:rsid w:val="00342597"/>
    <w:rsid w:val="003517BB"/>
    <w:rsid w:val="00355FF8"/>
    <w:rsid w:val="003647C9"/>
    <w:rsid w:val="003723B7"/>
    <w:rsid w:val="00384617"/>
    <w:rsid w:val="0039113F"/>
    <w:rsid w:val="003A6D23"/>
    <w:rsid w:val="003C7349"/>
    <w:rsid w:val="003E25AD"/>
    <w:rsid w:val="003E5685"/>
    <w:rsid w:val="0040063C"/>
    <w:rsid w:val="00406EF3"/>
    <w:rsid w:val="004118EB"/>
    <w:rsid w:val="004129A7"/>
    <w:rsid w:val="004139D6"/>
    <w:rsid w:val="004269FD"/>
    <w:rsid w:val="00426D3D"/>
    <w:rsid w:val="0043672B"/>
    <w:rsid w:val="00447E7D"/>
    <w:rsid w:val="004546A3"/>
    <w:rsid w:val="00467416"/>
    <w:rsid w:val="00492D23"/>
    <w:rsid w:val="004A4BD6"/>
    <w:rsid w:val="004C5263"/>
    <w:rsid w:val="004D630E"/>
    <w:rsid w:val="004E33A8"/>
    <w:rsid w:val="00513065"/>
    <w:rsid w:val="00531A91"/>
    <w:rsid w:val="0053298C"/>
    <w:rsid w:val="005330FE"/>
    <w:rsid w:val="005447CD"/>
    <w:rsid w:val="00566EA8"/>
    <w:rsid w:val="005764CA"/>
    <w:rsid w:val="00580C98"/>
    <w:rsid w:val="00583ED8"/>
    <w:rsid w:val="005848F9"/>
    <w:rsid w:val="005A39E6"/>
    <w:rsid w:val="005B2432"/>
    <w:rsid w:val="005B5834"/>
    <w:rsid w:val="005F49E3"/>
    <w:rsid w:val="005F60C2"/>
    <w:rsid w:val="006220E0"/>
    <w:rsid w:val="00625F65"/>
    <w:rsid w:val="00631C47"/>
    <w:rsid w:val="006350E8"/>
    <w:rsid w:val="00650901"/>
    <w:rsid w:val="00657317"/>
    <w:rsid w:val="00665B2B"/>
    <w:rsid w:val="00675CC1"/>
    <w:rsid w:val="00686D76"/>
    <w:rsid w:val="00691EB9"/>
    <w:rsid w:val="006B4954"/>
    <w:rsid w:val="006D407E"/>
    <w:rsid w:val="006E5965"/>
    <w:rsid w:val="006F259C"/>
    <w:rsid w:val="00710502"/>
    <w:rsid w:val="00717FC1"/>
    <w:rsid w:val="0072210C"/>
    <w:rsid w:val="00722BB4"/>
    <w:rsid w:val="00724B6F"/>
    <w:rsid w:val="00730BFB"/>
    <w:rsid w:val="00735FD0"/>
    <w:rsid w:val="00747DF3"/>
    <w:rsid w:val="00763645"/>
    <w:rsid w:val="0076663D"/>
    <w:rsid w:val="007677B0"/>
    <w:rsid w:val="007821E2"/>
    <w:rsid w:val="007850DC"/>
    <w:rsid w:val="007A7806"/>
    <w:rsid w:val="007C626E"/>
    <w:rsid w:val="007C6768"/>
    <w:rsid w:val="007E41F4"/>
    <w:rsid w:val="007F3EC1"/>
    <w:rsid w:val="007F45B6"/>
    <w:rsid w:val="00806F12"/>
    <w:rsid w:val="00807919"/>
    <w:rsid w:val="0084502B"/>
    <w:rsid w:val="008648B5"/>
    <w:rsid w:val="00871416"/>
    <w:rsid w:val="008860A8"/>
    <w:rsid w:val="008A485F"/>
    <w:rsid w:val="008A52D0"/>
    <w:rsid w:val="008A751D"/>
    <w:rsid w:val="008B6D4F"/>
    <w:rsid w:val="008D4498"/>
    <w:rsid w:val="008F7126"/>
    <w:rsid w:val="009137D0"/>
    <w:rsid w:val="009649F5"/>
    <w:rsid w:val="00982DBE"/>
    <w:rsid w:val="00987146"/>
    <w:rsid w:val="009A275F"/>
    <w:rsid w:val="009A5E28"/>
    <w:rsid w:val="009C2374"/>
    <w:rsid w:val="009F20C4"/>
    <w:rsid w:val="009F6439"/>
    <w:rsid w:val="00A0078B"/>
    <w:rsid w:val="00A237B9"/>
    <w:rsid w:val="00A25144"/>
    <w:rsid w:val="00A27499"/>
    <w:rsid w:val="00A320DC"/>
    <w:rsid w:val="00A325D0"/>
    <w:rsid w:val="00A35982"/>
    <w:rsid w:val="00A414FA"/>
    <w:rsid w:val="00A82C4D"/>
    <w:rsid w:val="00A9006F"/>
    <w:rsid w:val="00A922D8"/>
    <w:rsid w:val="00AA62F8"/>
    <w:rsid w:val="00AB1EDB"/>
    <w:rsid w:val="00AC3958"/>
    <w:rsid w:val="00AC3B8A"/>
    <w:rsid w:val="00AD0E1F"/>
    <w:rsid w:val="00AD44D6"/>
    <w:rsid w:val="00AE7CD5"/>
    <w:rsid w:val="00AF023C"/>
    <w:rsid w:val="00B20A2D"/>
    <w:rsid w:val="00B238FD"/>
    <w:rsid w:val="00B24416"/>
    <w:rsid w:val="00B36BA9"/>
    <w:rsid w:val="00B37CB2"/>
    <w:rsid w:val="00B43848"/>
    <w:rsid w:val="00B64802"/>
    <w:rsid w:val="00B85F69"/>
    <w:rsid w:val="00BB4494"/>
    <w:rsid w:val="00BC7851"/>
    <w:rsid w:val="00BD2E1C"/>
    <w:rsid w:val="00BF47CA"/>
    <w:rsid w:val="00C112C6"/>
    <w:rsid w:val="00C232B1"/>
    <w:rsid w:val="00C25475"/>
    <w:rsid w:val="00C3425A"/>
    <w:rsid w:val="00C37E72"/>
    <w:rsid w:val="00C86CA5"/>
    <w:rsid w:val="00CB66E6"/>
    <w:rsid w:val="00CC55CE"/>
    <w:rsid w:val="00CF342F"/>
    <w:rsid w:val="00CF4FE6"/>
    <w:rsid w:val="00CF7C89"/>
    <w:rsid w:val="00D017AD"/>
    <w:rsid w:val="00D16C5A"/>
    <w:rsid w:val="00D307CB"/>
    <w:rsid w:val="00D44FFA"/>
    <w:rsid w:val="00D548F7"/>
    <w:rsid w:val="00D54ECF"/>
    <w:rsid w:val="00D552DD"/>
    <w:rsid w:val="00D735C0"/>
    <w:rsid w:val="00D82022"/>
    <w:rsid w:val="00D85746"/>
    <w:rsid w:val="00D97062"/>
    <w:rsid w:val="00DC2051"/>
    <w:rsid w:val="00DC4F6D"/>
    <w:rsid w:val="00DD5F70"/>
    <w:rsid w:val="00DE7598"/>
    <w:rsid w:val="00E0390F"/>
    <w:rsid w:val="00E041A9"/>
    <w:rsid w:val="00E50DAF"/>
    <w:rsid w:val="00E61BA3"/>
    <w:rsid w:val="00E90167"/>
    <w:rsid w:val="00E90E60"/>
    <w:rsid w:val="00EA755F"/>
    <w:rsid w:val="00EB6E34"/>
    <w:rsid w:val="00EE1524"/>
    <w:rsid w:val="00F00AC2"/>
    <w:rsid w:val="00F30FE0"/>
    <w:rsid w:val="00F355EE"/>
    <w:rsid w:val="00F53DDC"/>
    <w:rsid w:val="00F6372E"/>
    <w:rsid w:val="00F701A3"/>
    <w:rsid w:val="00FC5BB0"/>
    <w:rsid w:val="00FD2C32"/>
    <w:rsid w:val="00FF1E8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24D6C3A2-A04A-45F4-85BF-4462591D9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3846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3.xml><?xml version="1.0" encoding="utf-8"?>
<ds:datastoreItem xmlns:ds="http://schemas.openxmlformats.org/officeDocument/2006/customXml" ds:itemID="{34D32F57-417F-4856-9E26-A32106606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8</Pages>
  <Words>1526</Words>
  <Characters>870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Elrod, Evan</cp:lastModifiedBy>
  <cp:revision>79</cp:revision>
  <dcterms:created xsi:type="dcterms:W3CDTF">2022-02-20T22:56:00Z</dcterms:created>
  <dcterms:modified xsi:type="dcterms:W3CDTF">2022-02-21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